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огож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свой сайт (разместить на Github pages заготовки для персонального сайта)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еревести сайт на другой язык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сайта используется генератор статических сайтов Hugo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 папке config в файле languages.yaml добавила второй язык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12388"/>
            <wp:effectExtent b="0" l="0" r="0" t="0"/>
            <wp:docPr descr="Figure 1: Языки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6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Язык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 папке content добавила вторую папку (с контентом на другом языке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117426"/>
            <wp:effectExtent b="0" l="0" r="0" t="0"/>
            <wp:docPr descr="Figure 2: en-ru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6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en-ru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езульта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4705950"/>
            <wp:effectExtent b="0" l="0" r="0" t="0"/>
            <wp:docPr descr="Figure 3: Сайт на русском язык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6/report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айт на русском языке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825711"/>
            <wp:effectExtent b="0" l="0" r="0" t="0"/>
            <wp:docPr descr="Figure 4: Сайт на английском язык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6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Сайт на английском языке</w:t>
      </w:r>
    </w:p>
    <w:bookmarkEnd w:id="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добавили основную информацию по нашему сайту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№6</dc:title>
  <dc:creator>Рогожина Надежда Александровна, НКАбд-02-22</dc:creator>
  <dc:language>ru-RU</dc:language>
  <cp:keywords/>
  <dcterms:created xsi:type="dcterms:W3CDTF">2023-05-27T17:28:33Z</dcterms:created>
  <dcterms:modified xsi:type="dcterms:W3CDTF">2023-05-27T17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